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D6B582" w14:textId="01839F37" w:rsidR="00AE54C9" w:rsidRDefault="00D703B8" w:rsidP="00D703B8">
      <w:pPr>
        <w:pStyle w:val="papertitle"/>
        <w:jc w:val="left"/>
        <w:rPr>
          <w:sz w:val="20"/>
        </w:rPr>
      </w:pPr>
      <w:r>
        <w:rPr>
          <w:sz w:val="20"/>
        </w:rPr>
        <w:t xml:space="preserve">Results for </w:t>
      </w:r>
      <w:r w:rsidRPr="0094502D">
        <w:rPr>
          <w:sz w:val="20"/>
          <w:lang w:val="en-IN"/>
        </w:rPr>
        <w:t xml:space="preserve">PM4DA2E </w:t>
      </w:r>
      <w:r>
        <w:rPr>
          <w:sz w:val="20"/>
          <w:lang w:val="en-IN"/>
        </w:rPr>
        <w:t>(</w:t>
      </w:r>
      <w:r w:rsidR="005D5401" w:rsidRPr="0094502D">
        <w:rPr>
          <w:sz w:val="20"/>
        </w:rPr>
        <w:t>Performan</w:t>
      </w:r>
      <w:r w:rsidR="00330364" w:rsidRPr="0094502D">
        <w:rPr>
          <w:sz w:val="20"/>
        </w:rPr>
        <w:t>t</w:t>
      </w:r>
      <w:r w:rsidR="005D5401" w:rsidRPr="0094502D">
        <w:rPr>
          <w:sz w:val="20"/>
        </w:rPr>
        <w:t xml:space="preserve"> Multilingual Modulat</w:t>
      </w:r>
      <w:r w:rsidR="00E46661" w:rsidRPr="0094502D">
        <w:rPr>
          <w:sz w:val="20"/>
        </w:rPr>
        <w:t>ed</w:t>
      </w:r>
      <w:r w:rsidR="005D5401" w:rsidRPr="0094502D">
        <w:rPr>
          <w:sz w:val="20"/>
        </w:rPr>
        <w:t xml:space="preserve"> </w:t>
      </w:r>
      <w:r w:rsidR="00A704FC" w:rsidRPr="0094502D">
        <w:rPr>
          <w:sz w:val="20"/>
        </w:rPr>
        <w:t xml:space="preserve">and </w:t>
      </w:r>
      <w:r w:rsidR="005D5401" w:rsidRPr="0094502D">
        <w:rPr>
          <w:sz w:val="20"/>
        </w:rPr>
        <w:t>Multiplexed Memory</w:t>
      </w:r>
      <w:r w:rsidR="00941A2C" w:rsidRPr="0094502D">
        <w:rPr>
          <w:sz w:val="20"/>
        </w:rPr>
        <w:t xml:space="preserve"> </w:t>
      </w:r>
      <w:r w:rsidR="00850B3D" w:rsidRPr="0094502D">
        <w:rPr>
          <w:sz w:val="20"/>
        </w:rPr>
        <w:t xml:space="preserve">Distilled </w:t>
      </w:r>
      <w:r w:rsidR="005D5401" w:rsidRPr="0094502D">
        <w:rPr>
          <w:sz w:val="20"/>
        </w:rPr>
        <w:t>Model with Adaptive Activation Ensembles</w:t>
      </w:r>
      <w:r>
        <w:rPr>
          <w:sz w:val="20"/>
        </w:rPr>
        <w:t>)</w:t>
      </w:r>
    </w:p>
    <w:p w14:paraId="317FB548" w14:textId="5D820469" w:rsidR="00D703B8" w:rsidRPr="00D703B8" w:rsidRDefault="00D703B8" w:rsidP="00D703B8">
      <w:pPr>
        <w:pStyle w:val="author"/>
        <w:jc w:val="left"/>
        <w:rPr>
          <w:b/>
        </w:rPr>
      </w:pPr>
      <w:r w:rsidRPr="00D703B8">
        <w:rPr>
          <w:b/>
        </w:rPr>
        <w:t>Model Distillation:</w:t>
      </w:r>
    </w:p>
    <w:p w14:paraId="73D78BA1" w14:textId="772E7368" w:rsidR="00CA5C9E" w:rsidRPr="00613E0B" w:rsidRDefault="009A1180" w:rsidP="00FD555F">
      <w:pPr>
        <w:ind w:right="184" w:firstLine="0"/>
        <w:jc w:val="center"/>
        <w:rPr>
          <w:iCs/>
          <w:noProof/>
          <w14:ligatures w14:val="standardContextual"/>
        </w:rPr>
      </w:pPr>
      <w:bookmarkStart w:id="0" w:name="_Hlk127088239"/>
      <w:r w:rsidRPr="00613E0B">
        <w:rPr>
          <w:iCs/>
          <w:noProof/>
          <w14:ligatures w14:val="standardContextual"/>
        </w:rPr>
        <w:drawing>
          <wp:inline distT="0" distB="0" distL="0" distR="0" wp14:anchorId="2740338F" wp14:editId="1F9530DB">
            <wp:extent cx="1828800" cy="1261872"/>
            <wp:effectExtent l="0" t="0" r="0" b="0"/>
            <wp:docPr id="1409351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3518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6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03B8" w:rsidRPr="00B55004">
        <w:rPr>
          <w:iCs/>
          <w:noProof/>
          <w14:ligatures w14:val="standardContextual"/>
        </w:rPr>
        <w:drawing>
          <wp:inline distT="0" distB="0" distL="0" distR="0" wp14:anchorId="4C0E4B73" wp14:editId="5B715F8E">
            <wp:extent cx="1828800" cy="1243584"/>
            <wp:effectExtent l="0" t="0" r="0" b="0"/>
            <wp:docPr id="867847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0983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4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A95CD" w14:textId="04E7CB92" w:rsidR="009A1180" w:rsidRPr="00B55004" w:rsidRDefault="009A1180" w:rsidP="00FF3B5D">
      <w:pPr>
        <w:ind w:right="184" w:firstLine="0"/>
        <w:jc w:val="center"/>
        <w:rPr>
          <w:iCs/>
          <w:noProof/>
          <w14:ligatures w14:val="standardContextual"/>
        </w:rPr>
      </w:pPr>
    </w:p>
    <w:p w14:paraId="1C12E85D" w14:textId="61DFC5F9" w:rsidR="00FD555F" w:rsidRPr="00D703B8" w:rsidRDefault="00D703B8" w:rsidP="00D703B8">
      <w:pPr>
        <w:ind w:right="184" w:firstLine="0"/>
        <w:rPr>
          <w:b/>
        </w:rPr>
      </w:pPr>
      <w:r w:rsidRPr="00D703B8">
        <w:rPr>
          <w:b/>
          <w:bCs/>
        </w:rPr>
        <w:t>T</w:t>
      </w:r>
      <w:r w:rsidR="00CA5C9E" w:rsidRPr="00D703B8">
        <w:rPr>
          <w:b/>
        </w:rPr>
        <w:t>raining</w:t>
      </w:r>
      <w:r w:rsidRPr="00D703B8">
        <w:rPr>
          <w:b/>
        </w:rPr>
        <w:t>:</w:t>
      </w:r>
      <w:r w:rsidR="00CA5C9E" w:rsidRPr="00D703B8">
        <w:rPr>
          <w:b/>
        </w:rPr>
        <w:t xml:space="preserve"> </w:t>
      </w:r>
    </w:p>
    <w:p w14:paraId="60BACFAD" w14:textId="77777777" w:rsidR="00D703B8" w:rsidRDefault="00D703B8" w:rsidP="00D703B8">
      <w:pPr>
        <w:ind w:right="184" w:firstLine="0"/>
      </w:pPr>
    </w:p>
    <w:p w14:paraId="61DDC551" w14:textId="6BD234E6" w:rsidR="00FD555F" w:rsidRPr="00613E0B" w:rsidRDefault="00A75894" w:rsidP="00FD555F">
      <w:pPr>
        <w:ind w:right="184" w:firstLine="0"/>
        <w:jc w:val="center"/>
        <w:rPr>
          <w:iCs/>
        </w:rPr>
      </w:pPr>
      <w:bookmarkStart w:id="1" w:name="_GoBack"/>
      <w:r>
        <w:rPr>
          <w:iCs/>
          <w:noProof/>
        </w:rPr>
        <w:drawing>
          <wp:inline distT="0" distB="0" distL="0" distR="0" wp14:anchorId="04EA9B0B" wp14:editId="276BB031">
            <wp:extent cx="2743200" cy="2542032"/>
            <wp:effectExtent l="0" t="0" r="0" b="0"/>
            <wp:docPr id="2398466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420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1"/>
    </w:p>
    <w:p w14:paraId="13E7934A" w14:textId="79BE011A" w:rsidR="00FD555F" w:rsidRDefault="00FD555F" w:rsidP="00FD555F">
      <w:pPr>
        <w:ind w:right="184" w:firstLine="0"/>
        <w:rPr>
          <w:iCs/>
        </w:rPr>
      </w:pPr>
    </w:p>
    <w:p w14:paraId="093D39CF" w14:textId="0CDF7B51" w:rsidR="00D703B8" w:rsidRDefault="00D703B8" w:rsidP="00FD555F">
      <w:pPr>
        <w:ind w:right="184" w:firstLine="0"/>
        <w:rPr>
          <w:iCs/>
        </w:rPr>
      </w:pPr>
    </w:p>
    <w:p w14:paraId="748A7FFB" w14:textId="005CAAD0" w:rsidR="00D703B8" w:rsidRDefault="00D703B8" w:rsidP="00FD555F">
      <w:pPr>
        <w:ind w:right="184" w:firstLine="0"/>
        <w:rPr>
          <w:iCs/>
        </w:rPr>
      </w:pPr>
    </w:p>
    <w:p w14:paraId="7E118CF4" w14:textId="025970F8" w:rsidR="00D703B8" w:rsidRDefault="00D703B8" w:rsidP="00FD555F">
      <w:pPr>
        <w:ind w:right="184" w:firstLine="0"/>
        <w:rPr>
          <w:iCs/>
        </w:rPr>
      </w:pPr>
    </w:p>
    <w:p w14:paraId="03897F46" w14:textId="0A5E0846" w:rsidR="00D703B8" w:rsidRPr="00D703B8" w:rsidRDefault="00D703B8" w:rsidP="00FD555F">
      <w:pPr>
        <w:ind w:right="184" w:firstLine="0"/>
        <w:rPr>
          <w:b/>
          <w:iCs/>
        </w:rPr>
      </w:pPr>
      <w:r w:rsidRPr="00D703B8">
        <w:rPr>
          <w:b/>
          <w:iCs/>
        </w:rPr>
        <w:t>Inference:</w:t>
      </w:r>
    </w:p>
    <w:p w14:paraId="6E0681DD" w14:textId="77777777" w:rsidR="00D703B8" w:rsidRPr="00613E0B" w:rsidRDefault="00D703B8" w:rsidP="00FD555F">
      <w:pPr>
        <w:ind w:right="184" w:firstLine="0"/>
        <w:rPr>
          <w:iCs/>
        </w:rPr>
      </w:pPr>
    </w:p>
    <w:p w14:paraId="0EB749F9" w14:textId="701E539A" w:rsidR="00E90805" w:rsidRDefault="008E01D2" w:rsidP="00D703B8">
      <w:pPr>
        <w:ind w:firstLine="0"/>
        <w:jc w:val="center"/>
      </w:pPr>
      <w:r>
        <w:rPr>
          <w:noProof/>
        </w:rPr>
        <w:drawing>
          <wp:inline distT="0" distB="0" distL="0" distR="0" wp14:anchorId="43422405" wp14:editId="6C05279D">
            <wp:extent cx="1828800" cy="122529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703B8">
        <w:rPr>
          <w:noProof/>
        </w:rPr>
        <w:drawing>
          <wp:inline distT="0" distB="0" distL="0" distR="0" wp14:anchorId="1E3E5DAD" wp14:editId="254BEA0D">
            <wp:extent cx="1828800" cy="122529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4FC202" w14:textId="569390FA" w:rsidR="0065766E" w:rsidRDefault="0065766E" w:rsidP="00760B29">
      <w:pPr>
        <w:ind w:right="184" w:firstLine="270"/>
        <w:jc w:val="center"/>
      </w:pPr>
      <w:r>
        <w:rPr>
          <w:noProof/>
        </w:rPr>
        <w:drawing>
          <wp:inline distT="0" distB="0" distL="0" distR="0" wp14:anchorId="273E5DD3" wp14:editId="6C5EB42F">
            <wp:extent cx="1828800" cy="12252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703B8">
        <w:rPr>
          <w:noProof/>
        </w:rPr>
        <w:drawing>
          <wp:inline distT="0" distB="0" distL="0" distR="0" wp14:anchorId="762DB064" wp14:editId="51D4E9E8">
            <wp:extent cx="1828800" cy="12252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A44DC4" w14:textId="7C52873D" w:rsidR="00C15466" w:rsidRDefault="00C15466" w:rsidP="00D703B8">
      <w:pPr>
        <w:ind w:right="184" w:firstLine="270"/>
        <w:jc w:val="center"/>
      </w:pPr>
      <w:r>
        <w:rPr>
          <w:noProof/>
        </w:rPr>
        <w:drawing>
          <wp:inline distT="0" distB="0" distL="0" distR="0" wp14:anchorId="507A1F45" wp14:editId="28C92350">
            <wp:extent cx="1828800" cy="122529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703B8">
        <w:rPr>
          <w:noProof/>
        </w:rPr>
        <w:drawing>
          <wp:inline distT="0" distB="0" distL="0" distR="0" wp14:anchorId="051B2507" wp14:editId="7D682660">
            <wp:extent cx="1828800" cy="12252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5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52E544D" w14:textId="77777777" w:rsidR="00760B29" w:rsidRDefault="00760B29" w:rsidP="008E612A">
      <w:pPr>
        <w:ind w:right="184" w:firstLine="270"/>
        <w:jc w:val="center"/>
        <w:rPr>
          <w:b/>
        </w:rPr>
      </w:pPr>
      <w:bookmarkStart w:id="2" w:name="F10e"/>
    </w:p>
    <w:bookmarkEnd w:id="2"/>
    <w:p w14:paraId="14F6D54C" w14:textId="77777777" w:rsidR="00760B29" w:rsidRDefault="00760B29" w:rsidP="00C15466">
      <w:pPr>
        <w:ind w:right="184" w:firstLine="270"/>
      </w:pPr>
    </w:p>
    <w:p w14:paraId="4A29A5D4" w14:textId="3F4519E6" w:rsidR="00C15466" w:rsidRDefault="00C15466" w:rsidP="00760B29">
      <w:pPr>
        <w:ind w:right="184" w:firstLine="270"/>
        <w:jc w:val="center"/>
      </w:pPr>
    </w:p>
    <w:p w14:paraId="1EF09859" w14:textId="77777777" w:rsidR="00760B29" w:rsidRDefault="00760B29" w:rsidP="008E612A">
      <w:pPr>
        <w:ind w:right="184" w:firstLine="270"/>
        <w:jc w:val="center"/>
        <w:rPr>
          <w:b/>
        </w:rPr>
      </w:pPr>
      <w:bookmarkStart w:id="3" w:name="F10f"/>
      <w:bookmarkEnd w:id="0"/>
      <w:bookmarkEnd w:id="3"/>
    </w:p>
    <w:sectPr w:rsidR="00760B29" w:rsidSect="00D703B8">
      <w:headerReference w:type="even" r:id="rId17"/>
      <w:headerReference w:type="default" r:id="rId18"/>
      <w:footerReference w:type="default" r:id="rId19"/>
      <w:pgSz w:w="16838" w:h="23811" w:code="8"/>
      <w:pgMar w:top="2948" w:right="2494" w:bottom="2948" w:left="2494" w:header="2381" w:footer="2324" w:gutter="0"/>
      <w:cols w:space="227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7515A" w14:textId="77777777" w:rsidR="008F3F49" w:rsidRDefault="008F3F49">
      <w:pPr>
        <w:spacing w:line="240" w:lineRule="auto"/>
      </w:pPr>
      <w:r>
        <w:separator/>
      </w:r>
    </w:p>
  </w:endnote>
  <w:endnote w:type="continuationSeparator" w:id="0">
    <w:p w14:paraId="0453E5E6" w14:textId="77777777" w:rsidR="008F3F49" w:rsidRDefault="008F3F49">
      <w:pPr>
        <w:spacing w:line="240" w:lineRule="auto"/>
      </w:pPr>
      <w:r>
        <w:continuationSeparator/>
      </w:r>
    </w:p>
  </w:endnote>
  <w:endnote w:type="continuationNotice" w:id="1">
    <w:p w14:paraId="2A7A27FD" w14:textId="77777777" w:rsidR="008F3F49" w:rsidRDefault="008F3F4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923D09" w14:textId="77777777" w:rsidR="00DE15CD" w:rsidRDefault="00DE15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9F5A47" w14:textId="77777777" w:rsidR="008F3F49" w:rsidRDefault="008F3F49">
      <w:pPr>
        <w:spacing w:line="240" w:lineRule="auto"/>
      </w:pPr>
      <w:r>
        <w:separator/>
      </w:r>
    </w:p>
  </w:footnote>
  <w:footnote w:type="continuationSeparator" w:id="0">
    <w:p w14:paraId="7C89BC89" w14:textId="77777777" w:rsidR="008F3F49" w:rsidRDefault="008F3F49">
      <w:pPr>
        <w:spacing w:line="240" w:lineRule="auto"/>
      </w:pPr>
      <w:r>
        <w:continuationSeparator/>
      </w:r>
    </w:p>
  </w:footnote>
  <w:footnote w:type="continuationNotice" w:id="1">
    <w:p w14:paraId="2C5AC935" w14:textId="77777777" w:rsidR="008F3F49" w:rsidRDefault="008F3F4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0691" w14:textId="77777777" w:rsidR="00DE15CD" w:rsidRDefault="00DE15CD" w:rsidP="002D222D">
    <w:pPr>
      <w:pStyle w:val="Head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0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9EC41" w14:textId="77777777" w:rsidR="00DE15CD" w:rsidRDefault="00DE15CD" w:rsidP="002D222D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931F9"/>
    <w:multiLevelType w:val="multilevel"/>
    <w:tmpl w:val="BF8AA06C"/>
    <w:lvl w:ilvl="0">
      <w:start w:val="1"/>
      <w:numFmt w:val="decimal"/>
      <w:lvlText w:val="%1."/>
      <w:lvlJc w:val="left"/>
      <w:pPr>
        <w:tabs>
          <w:tab w:val="num" w:pos="341"/>
        </w:tabs>
        <w:ind w:left="341" w:hanging="114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2384"/>
        </w:tabs>
        <w:ind w:left="123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104"/>
        </w:tabs>
        <w:ind w:left="131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3824"/>
        </w:tabs>
        <w:ind w:left="138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544"/>
        </w:tabs>
        <w:ind w:left="145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5264"/>
        </w:tabs>
        <w:ind w:left="152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5984"/>
        </w:tabs>
        <w:ind w:left="159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6704"/>
        </w:tabs>
        <w:ind w:left="167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7424"/>
        </w:tabs>
        <w:ind w:left="17424" w:hanging="180"/>
      </w:pPr>
      <w:rPr>
        <w:rFonts w:hint="default"/>
      </w:rPr>
    </w:lvl>
  </w:abstractNum>
  <w:abstractNum w:abstractNumId="1" w15:restartNumberingAfterBreak="0">
    <w:nsid w:val="1F397F84"/>
    <w:multiLevelType w:val="multilevel"/>
    <w:tmpl w:val="080046A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681"/>
        </w:tabs>
        <w:ind w:left="681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907"/>
        </w:tabs>
        <w:ind w:left="907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134"/>
        </w:tabs>
        <w:ind w:left="1134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361"/>
        </w:tabs>
        <w:ind w:left="1361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588"/>
        </w:tabs>
        <w:ind w:left="1588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815"/>
        </w:tabs>
        <w:ind w:left="1815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041"/>
        </w:tabs>
        <w:ind w:left="2041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268"/>
        </w:tabs>
        <w:ind w:left="2268" w:hanging="227"/>
      </w:pPr>
      <w:rPr>
        <w:rFonts w:ascii="Wingdings" w:hAnsi="Wingdings" w:hint="default"/>
      </w:rPr>
    </w:lvl>
  </w:abstractNum>
  <w:abstractNum w:abstractNumId="2" w15:restartNumberingAfterBreak="0">
    <w:nsid w:val="319D0D7F"/>
    <w:multiLevelType w:val="hybridMultilevel"/>
    <w:tmpl w:val="F2E28824"/>
    <w:lvl w:ilvl="0" w:tplc="4009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3" w15:restartNumberingAfterBreak="0">
    <w:nsid w:val="37A8645B"/>
    <w:multiLevelType w:val="hybridMultilevel"/>
    <w:tmpl w:val="8FF0530A"/>
    <w:lvl w:ilvl="0" w:tplc="0409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4" w15:restartNumberingAfterBreak="0">
    <w:nsid w:val="616D611D"/>
    <w:multiLevelType w:val="hybridMultilevel"/>
    <w:tmpl w:val="D0EA19DA"/>
    <w:lvl w:ilvl="0" w:tplc="062CFF5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B9655A"/>
    <w:multiLevelType w:val="hybridMultilevel"/>
    <w:tmpl w:val="124E92B4"/>
    <w:lvl w:ilvl="0" w:tplc="0409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6" w15:restartNumberingAfterBreak="0">
    <w:nsid w:val="7738779A"/>
    <w:multiLevelType w:val="multilevel"/>
    <w:tmpl w:val="4ED84476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7" w15:restartNumberingAfterBreak="0">
    <w:nsid w:val="786D3B92"/>
    <w:multiLevelType w:val="hybridMultilevel"/>
    <w:tmpl w:val="4A4A8B1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7202C2"/>
    <w:multiLevelType w:val="hybridMultilevel"/>
    <w:tmpl w:val="FADA1148"/>
    <w:lvl w:ilvl="0" w:tplc="0409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9" w15:restartNumberingAfterBreak="0">
    <w:nsid w:val="7B274BC8"/>
    <w:multiLevelType w:val="multilevel"/>
    <w:tmpl w:val="82BCCD6E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D9521C8"/>
    <w:multiLevelType w:val="multilevel"/>
    <w:tmpl w:val="38E4D788"/>
    <w:styleLink w:val="referencelist"/>
    <w:lvl w:ilvl="0">
      <w:start w:val="1"/>
      <w:numFmt w:val="decimal"/>
      <w:pStyle w:val="referenceitem"/>
      <w:lvlText w:val="[%1]"/>
      <w:lvlJc w:val="lef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84"/>
        </w:tabs>
        <w:ind w:left="1238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3104"/>
        </w:tabs>
        <w:ind w:left="1310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3824"/>
        </w:tabs>
        <w:ind w:left="1382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4544"/>
        </w:tabs>
        <w:ind w:left="1454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5264"/>
        </w:tabs>
        <w:ind w:left="1526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5984"/>
        </w:tabs>
        <w:ind w:left="1598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6704"/>
        </w:tabs>
        <w:ind w:left="1670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7424"/>
        </w:tabs>
        <w:ind w:left="17424" w:hanging="18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10"/>
    <w:lvlOverride w:ilvl="0">
      <w:lvl w:ilvl="0">
        <w:start w:val="1"/>
        <w:numFmt w:val="decimal"/>
        <w:pStyle w:val="referenceitem"/>
        <w:lvlText w:val="[%1]"/>
        <w:lvlJc w:val="left"/>
        <w:pPr>
          <w:tabs>
            <w:tab w:val="num" w:pos="341"/>
          </w:tabs>
          <w:ind w:left="341" w:hanging="114"/>
        </w:pPr>
        <w:rPr>
          <w:rFonts w:hint="default"/>
        </w:rPr>
      </w:lvl>
    </w:lvlOverride>
  </w:num>
  <w:num w:numId="4">
    <w:abstractNumId w:val="2"/>
  </w:num>
  <w:num w:numId="5">
    <w:abstractNumId w:val="5"/>
  </w:num>
  <w:num w:numId="6">
    <w:abstractNumId w:val="3"/>
  </w:num>
  <w:num w:numId="7">
    <w:abstractNumId w:val="8"/>
  </w:num>
  <w:num w:numId="8">
    <w:abstractNumId w:val="7"/>
  </w:num>
  <w:num w:numId="9">
    <w:abstractNumId w:val="9"/>
  </w:num>
  <w:num w:numId="10">
    <w:abstractNumId w:val="4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/>
    <w:lvlOverride w:ilvl="7"/>
    <w:lvlOverride w:ilvl="8"/>
  </w:num>
  <w:num w:numId="12">
    <w:abstractNumId w:val="10"/>
  </w:num>
  <w:num w:numId="13">
    <w:abstractNumId w:val="0"/>
  </w:num>
  <w:num w:numId="14">
    <w:abstractNumId w:val="10"/>
    <w:lvlOverride w:ilvl="0">
      <w:lvl w:ilvl="0">
        <w:start w:val="1"/>
        <w:numFmt w:val="decimal"/>
        <w:pStyle w:val="referenceitem"/>
        <w:lvlText w:val="[%1]"/>
        <w:lvlJc w:val="left"/>
        <w:pPr>
          <w:tabs>
            <w:tab w:val="num" w:pos="341"/>
          </w:tabs>
          <w:ind w:left="341" w:hanging="114"/>
        </w:pPr>
        <w:rPr>
          <w:rFonts w:hint="default"/>
        </w:rPr>
      </w:lvl>
    </w:lvlOverride>
  </w:num>
  <w:num w:numId="15">
    <w:abstractNumId w:val="10"/>
    <w:lvlOverride w:ilvl="0">
      <w:lvl w:ilvl="0">
        <w:start w:val="1"/>
        <w:numFmt w:val="decimal"/>
        <w:pStyle w:val="referenceitem"/>
        <w:lvlText w:val="[%1]"/>
        <w:lvlJc w:val="left"/>
        <w:pPr>
          <w:tabs>
            <w:tab w:val="num" w:pos="341"/>
          </w:tabs>
          <w:ind w:left="341" w:hanging="11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3NzG1MAFCIwsDYyUdpeDU4uLM/DyQAqNaAFiq/+gsAAAA"/>
  </w:docVars>
  <w:rsids>
    <w:rsidRoot w:val="00AE54C9"/>
    <w:rsid w:val="0000002E"/>
    <w:rsid w:val="000026E7"/>
    <w:rsid w:val="00004490"/>
    <w:rsid w:val="000046C5"/>
    <w:rsid w:val="00004788"/>
    <w:rsid w:val="00006AEE"/>
    <w:rsid w:val="00007899"/>
    <w:rsid w:val="000079AC"/>
    <w:rsid w:val="00011422"/>
    <w:rsid w:val="000143CB"/>
    <w:rsid w:val="00014458"/>
    <w:rsid w:val="000209BB"/>
    <w:rsid w:val="000217D4"/>
    <w:rsid w:val="000238A4"/>
    <w:rsid w:val="00025368"/>
    <w:rsid w:val="000279DE"/>
    <w:rsid w:val="00033AE4"/>
    <w:rsid w:val="000362FE"/>
    <w:rsid w:val="00040314"/>
    <w:rsid w:val="00040BDA"/>
    <w:rsid w:val="00041488"/>
    <w:rsid w:val="00041E93"/>
    <w:rsid w:val="000438FE"/>
    <w:rsid w:val="00046106"/>
    <w:rsid w:val="0005232E"/>
    <w:rsid w:val="00061604"/>
    <w:rsid w:val="00061BBF"/>
    <w:rsid w:val="0006244A"/>
    <w:rsid w:val="0007220B"/>
    <w:rsid w:val="00072B3B"/>
    <w:rsid w:val="00072F85"/>
    <w:rsid w:val="000737EC"/>
    <w:rsid w:val="000763E9"/>
    <w:rsid w:val="000772D3"/>
    <w:rsid w:val="00083E01"/>
    <w:rsid w:val="00087327"/>
    <w:rsid w:val="00087E70"/>
    <w:rsid w:val="000A1F15"/>
    <w:rsid w:val="000A2993"/>
    <w:rsid w:val="000A527E"/>
    <w:rsid w:val="000A6B62"/>
    <w:rsid w:val="000A712A"/>
    <w:rsid w:val="000B28E1"/>
    <w:rsid w:val="000B4018"/>
    <w:rsid w:val="000B4027"/>
    <w:rsid w:val="000B4B94"/>
    <w:rsid w:val="000B5274"/>
    <w:rsid w:val="000B5670"/>
    <w:rsid w:val="000B77E8"/>
    <w:rsid w:val="000C1378"/>
    <w:rsid w:val="000C5DD4"/>
    <w:rsid w:val="000C752E"/>
    <w:rsid w:val="000D7C3A"/>
    <w:rsid w:val="000E35C4"/>
    <w:rsid w:val="000F08BF"/>
    <w:rsid w:val="000F09D8"/>
    <w:rsid w:val="000F20D4"/>
    <w:rsid w:val="000F3EAA"/>
    <w:rsid w:val="000F59B9"/>
    <w:rsid w:val="000F6A7D"/>
    <w:rsid w:val="001033C6"/>
    <w:rsid w:val="001040FD"/>
    <w:rsid w:val="00105CE5"/>
    <w:rsid w:val="00110999"/>
    <w:rsid w:val="001115F3"/>
    <w:rsid w:val="00111CB5"/>
    <w:rsid w:val="00120C47"/>
    <w:rsid w:val="001210C6"/>
    <w:rsid w:val="0012470D"/>
    <w:rsid w:val="001248AC"/>
    <w:rsid w:val="0012519A"/>
    <w:rsid w:val="00127151"/>
    <w:rsid w:val="00133B62"/>
    <w:rsid w:val="00133C6C"/>
    <w:rsid w:val="0013530B"/>
    <w:rsid w:val="00135979"/>
    <w:rsid w:val="00136E6D"/>
    <w:rsid w:val="00141F59"/>
    <w:rsid w:val="0014794C"/>
    <w:rsid w:val="001511BF"/>
    <w:rsid w:val="00151A3D"/>
    <w:rsid w:val="00151A42"/>
    <w:rsid w:val="001530C6"/>
    <w:rsid w:val="00156D2E"/>
    <w:rsid w:val="00157549"/>
    <w:rsid w:val="00160BDC"/>
    <w:rsid w:val="0016307C"/>
    <w:rsid w:val="00165200"/>
    <w:rsid w:val="0016555E"/>
    <w:rsid w:val="0016638F"/>
    <w:rsid w:val="00170D9D"/>
    <w:rsid w:val="00171673"/>
    <w:rsid w:val="00174A2B"/>
    <w:rsid w:val="00175CDB"/>
    <w:rsid w:val="001810B9"/>
    <w:rsid w:val="00182616"/>
    <w:rsid w:val="001838DA"/>
    <w:rsid w:val="00183A1A"/>
    <w:rsid w:val="001871AB"/>
    <w:rsid w:val="00187C68"/>
    <w:rsid w:val="001909A1"/>
    <w:rsid w:val="00194201"/>
    <w:rsid w:val="001950F3"/>
    <w:rsid w:val="001A15E2"/>
    <w:rsid w:val="001A53F3"/>
    <w:rsid w:val="001A5F93"/>
    <w:rsid w:val="001A6CD0"/>
    <w:rsid w:val="001A7BBB"/>
    <w:rsid w:val="001B0BFD"/>
    <w:rsid w:val="001B117F"/>
    <w:rsid w:val="001B3AF2"/>
    <w:rsid w:val="001B429B"/>
    <w:rsid w:val="001B4511"/>
    <w:rsid w:val="001B47CF"/>
    <w:rsid w:val="001B4B8E"/>
    <w:rsid w:val="001B52A8"/>
    <w:rsid w:val="001B5C01"/>
    <w:rsid w:val="001B6EF0"/>
    <w:rsid w:val="001C45CA"/>
    <w:rsid w:val="001E0A1B"/>
    <w:rsid w:val="001E1B9C"/>
    <w:rsid w:val="001E4B93"/>
    <w:rsid w:val="001E79BC"/>
    <w:rsid w:val="001F26DD"/>
    <w:rsid w:val="001F31EA"/>
    <w:rsid w:val="001F4276"/>
    <w:rsid w:val="001F4A5F"/>
    <w:rsid w:val="00201E34"/>
    <w:rsid w:val="0020280E"/>
    <w:rsid w:val="00203834"/>
    <w:rsid w:val="00210316"/>
    <w:rsid w:val="00210443"/>
    <w:rsid w:val="00216388"/>
    <w:rsid w:val="00220CC4"/>
    <w:rsid w:val="00230C07"/>
    <w:rsid w:val="002320B5"/>
    <w:rsid w:val="0023551F"/>
    <w:rsid w:val="0024070A"/>
    <w:rsid w:val="00244BCA"/>
    <w:rsid w:val="00245466"/>
    <w:rsid w:val="00253DF3"/>
    <w:rsid w:val="00255506"/>
    <w:rsid w:val="0025719B"/>
    <w:rsid w:val="002571FF"/>
    <w:rsid w:val="002618F9"/>
    <w:rsid w:val="002620F2"/>
    <w:rsid w:val="002635CA"/>
    <w:rsid w:val="00263E37"/>
    <w:rsid w:val="00264143"/>
    <w:rsid w:val="002663C9"/>
    <w:rsid w:val="00266560"/>
    <w:rsid w:val="0026772D"/>
    <w:rsid w:val="002709A9"/>
    <w:rsid w:val="0027356B"/>
    <w:rsid w:val="002800BC"/>
    <w:rsid w:val="00284DB3"/>
    <w:rsid w:val="00286468"/>
    <w:rsid w:val="00291F2E"/>
    <w:rsid w:val="00294634"/>
    <w:rsid w:val="00297279"/>
    <w:rsid w:val="002A29BE"/>
    <w:rsid w:val="002A33A9"/>
    <w:rsid w:val="002A6683"/>
    <w:rsid w:val="002A6ED4"/>
    <w:rsid w:val="002A749F"/>
    <w:rsid w:val="002B15C9"/>
    <w:rsid w:val="002B4004"/>
    <w:rsid w:val="002C00FE"/>
    <w:rsid w:val="002C0F69"/>
    <w:rsid w:val="002C2546"/>
    <w:rsid w:val="002C45C9"/>
    <w:rsid w:val="002D0E3E"/>
    <w:rsid w:val="002D1940"/>
    <w:rsid w:val="002D222D"/>
    <w:rsid w:val="002D3014"/>
    <w:rsid w:val="002E0E24"/>
    <w:rsid w:val="002E3E6F"/>
    <w:rsid w:val="002E41E3"/>
    <w:rsid w:val="002E62A7"/>
    <w:rsid w:val="002F3B6C"/>
    <w:rsid w:val="002F4B7B"/>
    <w:rsid w:val="002F5C83"/>
    <w:rsid w:val="002F6912"/>
    <w:rsid w:val="00304798"/>
    <w:rsid w:val="00306D75"/>
    <w:rsid w:val="003103F9"/>
    <w:rsid w:val="00310940"/>
    <w:rsid w:val="0031231F"/>
    <w:rsid w:val="003123CD"/>
    <w:rsid w:val="003142A4"/>
    <w:rsid w:val="003149F1"/>
    <w:rsid w:val="0031554D"/>
    <w:rsid w:val="00321590"/>
    <w:rsid w:val="00322070"/>
    <w:rsid w:val="003220E8"/>
    <w:rsid w:val="003245C2"/>
    <w:rsid w:val="0032514A"/>
    <w:rsid w:val="00330364"/>
    <w:rsid w:val="003326B6"/>
    <w:rsid w:val="00335FB2"/>
    <w:rsid w:val="003419A4"/>
    <w:rsid w:val="0034409E"/>
    <w:rsid w:val="003473E9"/>
    <w:rsid w:val="003511CA"/>
    <w:rsid w:val="00351567"/>
    <w:rsid w:val="00352662"/>
    <w:rsid w:val="003562A6"/>
    <w:rsid w:val="00361544"/>
    <w:rsid w:val="00361666"/>
    <w:rsid w:val="003654C1"/>
    <w:rsid w:val="00365A05"/>
    <w:rsid w:val="003876BC"/>
    <w:rsid w:val="003915A6"/>
    <w:rsid w:val="00394EA2"/>
    <w:rsid w:val="003A13D0"/>
    <w:rsid w:val="003A1E7B"/>
    <w:rsid w:val="003A2BE6"/>
    <w:rsid w:val="003A313D"/>
    <w:rsid w:val="003A5D04"/>
    <w:rsid w:val="003A7ACC"/>
    <w:rsid w:val="003B0D43"/>
    <w:rsid w:val="003B2A26"/>
    <w:rsid w:val="003B324C"/>
    <w:rsid w:val="003B3517"/>
    <w:rsid w:val="003B3765"/>
    <w:rsid w:val="003B3894"/>
    <w:rsid w:val="003B40A1"/>
    <w:rsid w:val="003B4845"/>
    <w:rsid w:val="003B4B41"/>
    <w:rsid w:val="003B4FE7"/>
    <w:rsid w:val="003B57B2"/>
    <w:rsid w:val="003C4309"/>
    <w:rsid w:val="003C698C"/>
    <w:rsid w:val="003C790D"/>
    <w:rsid w:val="003C7B81"/>
    <w:rsid w:val="003D3671"/>
    <w:rsid w:val="003E1AB3"/>
    <w:rsid w:val="003E46EC"/>
    <w:rsid w:val="003E4BE3"/>
    <w:rsid w:val="003E678A"/>
    <w:rsid w:val="003E6AF2"/>
    <w:rsid w:val="003E6C13"/>
    <w:rsid w:val="003E7A3A"/>
    <w:rsid w:val="003F10A1"/>
    <w:rsid w:val="003F1E1B"/>
    <w:rsid w:val="003F31AD"/>
    <w:rsid w:val="003F41EB"/>
    <w:rsid w:val="003F5337"/>
    <w:rsid w:val="003F6C6F"/>
    <w:rsid w:val="003F6D2B"/>
    <w:rsid w:val="0040004E"/>
    <w:rsid w:val="0040249C"/>
    <w:rsid w:val="00405DC2"/>
    <w:rsid w:val="00412E97"/>
    <w:rsid w:val="00413F0B"/>
    <w:rsid w:val="004163CC"/>
    <w:rsid w:val="00416B90"/>
    <w:rsid w:val="004172DE"/>
    <w:rsid w:val="0043112B"/>
    <w:rsid w:val="00437784"/>
    <w:rsid w:val="00441F20"/>
    <w:rsid w:val="00442F40"/>
    <w:rsid w:val="004473DC"/>
    <w:rsid w:val="00447F07"/>
    <w:rsid w:val="004518C1"/>
    <w:rsid w:val="004529C9"/>
    <w:rsid w:val="00453040"/>
    <w:rsid w:val="0045325F"/>
    <w:rsid w:val="0045616C"/>
    <w:rsid w:val="004618C9"/>
    <w:rsid w:val="0046652B"/>
    <w:rsid w:val="00473C57"/>
    <w:rsid w:val="004775A2"/>
    <w:rsid w:val="0048013F"/>
    <w:rsid w:val="0048104F"/>
    <w:rsid w:val="00483C1B"/>
    <w:rsid w:val="00483E9B"/>
    <w:rsid w:val="00484196"/>
    <w:rsid w:val="00485505"/>
    <w:rsid w:val="00485E38"/>
    <w:rsid w:val="00486381"/>
    <w:rsid w:val="0048669E"/>
    <w:rsid w:val="00495AEF"/>
    <w:rsid w:val="00496783"/>
    <w:rsid w:val="00496FBB"/>
    <w:rsid w:val="00497218"/>
    <w:rsid w:val="004A2176"/>
    <w:rsid w:val="004A24C5"/>
    <w:rsid w:val="004A4609"/>
    <w:rsid w:val="004A7781"/>
    <w:rsid w:val="004B10AB"/>
    <w:rsid w:val="004B3C8E"/>
    <w:rsid w:val="004B6ABD"/>
    <w:rsid w:val="004B785B"/>
    <w:rsid w:val="004C34B1"/>
    <w:rsid w:val="004C37E6"/>
    <w:rsid w:val="004C5074"/>
    <w:rsid w:val="004C5DD6"/>
    <w:rsid w:val="004D212C"/>
    <w:rsid w:val="004D2330"/>
    <w:rsid w:val="004D3DA0"/>
    <w:rsid w:val="004D4122"/>
    <w:rsid w:val="004D506D"/>
    <w:rsid w:val="004D5E8F"/>
    <w:rsid w:val="004D606A"/>
    <w:rsid w:val="004E0963"/>
    <w:rsid w:val="004E19EC"/>
    <w:rsid w:val="004E2E3C"/>
    <w:rsid w:val="004E71D1"/>
    <w:rsid w:val="004E7A56"/>
    <w:rsid w:val="004E7FF5"/>
    <w:rsid w:val="004F0323"/>
    <w:rsid w:val="004F0673"/>
    <w:rsid w:val="004F3DF4"/>
    <w:rsid w:val="004F6841"/>
    <w:rsid w:val="004F7440"/>
    <w:rsid w:val="00500665"/>
    <w:rsid w:val="00504025"/>
    <w:rsid w:val="0050506B"/>
    <w:rsid w:val="00507377"/>
    <w:rsid w:val="005107EF"/>
    <w:rsid w:val="005126F1"/>
    <w:rsid w:val="005127BB"/>
    <w:rsid w:val="005163A4"/>
    <w:rsid w:val="005277DD"/>
    <w:rsid w:val="005325C3"/>
    <w:rsid w:val="005339E0"/>
    <w:rsid w:val="00534534"/>
    <w:rsid w:val="005408B5"/>
    <w:rsid w:val="0054220F"/>
    <w:rsid w:val="00542805"/>
    <w:rsid w:val="00546E5E"/>
    <w:rsid w:val="00551EA5"/>
    <w:rsid w:val="00552556"/>
    <w:rsid w:val="00553925"/>
    <w:rsid w:val="0055574E"/>
    <w:rsid w:val="005564CA"/>
    <w:rsid w:val="00561D9B"/>
    <w:rsid w:val="005648AB"/>
    <w:rsid w:val="0057032A"/>
    <w:rsid w:val="0057318A"/>
    <w:rsid w:val="00576906"/>
    <w:rsid w:val="00580F0A"/>
    <w:rsid w:val="0058337A"/>
    <w:rsid w:val="00584BB6"/>
    <w:rsid w:val="00585F4A"/>
    <w:rsid w:val="00586729"/>
    <w:rsid w:val="00586935"/>
    <w:rsid w:val="00587E96"/>
    <w:rsid w:val="00592DD0"/>
    <w:rsid w:val="00595CDF"/>
    <w:rsid w:val="005A1CCE"/>
    <w:rsid w:val="005A3D21"/>
    <w:rsid w:val="005A4F2F"/>
    <w:rsid w:val="005A5E67"/>
    <w:rsid w:val="005C016F"/>
    <w:rsid w:val="005C27AC"/>
    <w:rsid w:val="005C3990"/>
    <w:rsid w:val="005D00FF"/>
    <w:rsid w:val="005D0406"/>
    <w:rsid w:val="005D0BEF"/>
    <w:rsid w:val="005D192A"/>
    <w:rsid w:val="005D1BD7"/>
    <w:rsid w:val="005D2915"/>
    <w:rsid w:val="005D4311"/>
    <w:rsid w:val="005D5401"/>
    <w:rsid w:val="005D714A"/>
    <w:rsid w:val="005D72D7"/>
    <w:rsid w:val="005D7CD8"/>
    <w:rsid w:val="005E1514"/>
    <w:rsid w:val="005E1597"/>
    <w:rsid w:val="005E2BF1"/>
    <w:rsid w:val="005E2F8E"/>
    <w:rsid w:val="005E3C81"/>
    <w:rsid w:val="005E4E32"/>
    <w:rsid w:val="005E5F41"/>
    <w:rsid w:val="005F3303"/>
    <w:rsid w:val="005F3EB9"/>
    <w:rsid w:val="005F4B5B"/>
    <w:rsid w:val="005F59A8"/>
    <w:rsid w:val="005F6C83"/>
    <w:rsid w:val="005F71DA"/>
    <w:rsid w:val="006003C9"/>
    <w:rsid w:val="00605E7A"/>
    <w:rsid w:val="00610F9D"/>
    <w:rsid w:val="00612AE7"/>
    <w:rsid w:val="00612EC3"/>
    <w:rsid w:val="00613E0B"/>
    <w:rsid w:val="006209D0"/>
    <w:rsid w:val="006211CD"/>
    <w:rsid w:val="00624180"/>
    <w:rsid w:val="00626460"/>
    <w:rsid w:val="0063173F"/>
    <w:rsid w:val="00631856"/>
    <w:rsid w:val="00632C55"/>
    <w:rsid w:val="00632D33"/>
    <w:rsid w:val="00634BD9"/>
    <w:rsid w:val="006355B0"/>
    <w:rsid w:val="00636319"/>
    <w:rsid w:val="00636A1A"/>
    <w:rsid w:val="0064338E"/>
    <w:rsid w:val="00645EBF"/>
    <w:rsid w:val="006503BC"/>
    <w:rsid w:val="006530AD"/>
    <w:rsid w:val="0065651E"/>
    <w:rsid w:val="0065766E"/>
    <w:rsid w:val="00660705"/>
    <w:rsid w:val="00664F9F"/>
    <w:rsid w:val="00674904"/>
    <w:rsid w:val="006754EE"/>
    <w:rsid w:val="006805D1"/>
    <w:rsid w:val="006806BF"/>
    <w:rsid w:val="00680D24"/>
    <w:rsid w:val="00681A9A"/>
    <w:rsid w:val="00681CB4"/>
    <w:rsid w:val="00682FCB"/>
    <w:rsid w:val="00686884"/>
    <w:rsid w:val="00686B9F"/>
    <w:rsid w:val="00686F1E"/>
    <w:rsid w:val="00692965"/>
    <w:rsid w:val="006949B1"/>
    <w:rsid w:val="00694DF1"/>
    <w:rsid w:val="00696DCE"/>
    <w:rsid w:val="006A485D"/>
    <w:rsid w:val="006A55F4"/>
    <w:rsid w:val="006A5FDF"/>
    <w:rsid w:val="006B5E2A"/>
    <w:rsid w:val="006C0B19"/>
    <w:rsid w:val="006C1825"/>
    <w:rsid w:val="006C53C8"/>
    <w:rsid w:val="006C76D8"/>
    <w:rsid w:val="006C7AB1"/>
    <w:rsid w:val="006D31E4"/>
    <w:rsid w:val="006D35BE"/>
    <w:rsid w:val="006D3F09"/>
    <w:rsid w:val="006E16AD"/>
    <w:rsid w:val="006E296A"/>
    <w:rsid w:val="006E39B8"/>
    <w:rsid w:val="006E548D"/>
    <w:rsid w:val="006F1A02"/>
    <w:rsid w:val="006F1FB8"/>
    <w:rsid w:val="006F58CF"/>
    <w:rsid w:val="007012C4"/>
    <w:rsid w:val="00703FD6"/>
    <w:rsid w:val="00704A4D"/>
    <w:rsid w:val="00705C0B"/>
    <w:rsid w:val="00706491"/>
    <w:rsid w:val="00707428"/>
    <w:rsid w:val="00713510"/>
    <w:rsid w:val="00714473"/>
    <w:rsid w:val="007149D8"/>
    <w:rsid w:val="0072579C"/>
    <w:rsid w:val="00726CE3"/>
    <w:rsid w:val="00731745"/>
    <w:rsid w:val="00732BA9"/>
    <w:rsid w:val="00733654"/>
    <w:rsid w:val="00733F17"/>
    <w:rsid w:val="00735FD6"/>
    <w:rsid w:val="0073703D"/>
    <w:rsid w:val="00742B5B"/>
    <w:rsid w:val="007443BE"/>
    <w:rsid w:val="007447CD"/>
    <w:rsid w:val="00744963"/>
    <w:rsid w:val="00751B5C"/>
    <w:rsid w:val="007520A7"/>
    <w:rsid w:val="00752467"/>
    <w:rsid w:val="00752A09"/>
    <w:rsid w:val="00753D5F"/>
    <w:rsid w:val="007554E0"/>
    <w:rsid w:val="00757535"/>
    <w:rsid w:val="00760B29"/>
    <w:rsid w:val="00761A8D"/>
    <w:rsid w:val="0076684D"/>
    <w:rsid w:val="00767AC5"/>
    <w:rsid w:val="0078238F"/>
    <w:rsid w:val="00782BF7"/>
    <w:rsid w:val="0078559F"/>
    <w:rsid w:val="007928DC"/>
    <w:rsid w:val="007958EF"/>
    <w:rsid w:val="0079768B"/>
    <w:rsid w:val="00797CA1"/>
    <w:rsid w:val="007A1735"/>
    <w:rsid w:val="007A1C30"/>
    <w:rsid w:val="007A24C5"/>
    <w:rsid w:val="007A2C99"/>
    <w:rsid w:val="007A5025"/>
    <w:rsid w:val="007A5797"/>
    <w:rsid w:val="007A6B13"/>
    <w:rsid w:val="007A6BDD"/>
    <w:rsid w:val="007A7878"/>
    <w:rsid w:val="007B2EEA"/>
    <w:rsid w:val="007B7343"/>
    <w:rsid w:val="007C27DF"/>
    <w:rsid w:val="007C57D3"/>
    <w:rsid w:val="007C610F"/>
    <w:rsid w:val="007C672B"/>
    <w:rsid w:val="007C69F3"/>
    <w:rsid w:val="007D2396"/>
    <w:rsid w:val="007D64B2"/>
    <w:rsid w:val="007E0A5E"/>
    <w:rsid w:val="007E4ED7"/>
    <w:rsid w:val="007E6344"/>
    <w:rsid w:val="007F1DCC"/>
    <w:rsid w:val="007F3C3D"/>
    <w:rsid w:val="007F475B"/>
    <w:rsid w:val="00800025"/>
    <w:rsid w:val="00802002"/>
    <w:rsid w:val="00804339"/>
    <w:rsid w:val="00804BF9"/>
    <w:rsid w:val="00805D86"/>
    <w:rsid w:val="00807A6B"/>
    <w:rsid w:val="00813209"/>
    <w:rsid w:val="00825893"/>
    <w:rsid w:val="008263A4"/>
    <w:rsid w:val="008314AE"/>
    <w:rsid w:val="008316CD"/>
    <w:rsid w:val="00832C30"/>
    <w:rsid w:val="008356BE"/>
    <w:rsid w:val="00836424"/>
    <w:rsid w:val="00840936"/>
    <w:rsid w:val="00846634"/>
    <w:rsid w:val="008470ED"/>
    <w:rsid w:val="00850B3D"/>
    <w:rsid w:val="00854C57"/>
    <w:rsid w:val="00857E39"/>
    <w:rsid w:val="008603E3"/>
    <w:rsid w:val="00860AD2"/>
    <w:rsid w:val="0086117F"/>
    <w:rsid w:val="00861727"/>
    <w:rsid w:val="00861DE1"/>
    <w:rsid w:val="0086497D"/>
    <w:rsid w:val="00864D13"/>
    <w:rsid w:val="008650BD"/>
    <w:rsid w:val="00865AAD"/>
    <w:rsid w:val="0086620D"/>
    <w:rsid w:val="00870DE6"/>
    <w:rsid w:val="00871A31"/>
    <w:rsid w:val="00872213"/>
    <w:rsid w:val="00876E46"/>
    <w:rsid w:val="00885A6A"/>
    <w:rsid w:val="00890EF1"/>
    <w:rsid w:val="00892D7C"/>
    <w:rsid w:val="00893FDF"/>
    <w:rsid w:val="008951C7"/>
    <w:rsid w:val="008963E0"/>
    <w:rsid w:val="008B6CE5"/>
    <w:rsid w:val="008B7C17"/>
    <w:rsid w:val="008C00CD"/>
    <w:rsid w:val="008C04C8"/>
    <w:rsid w:val="008C0F14"/>
    <w:rsid w:val="008C1E3A"/>
    <w:rsid w:val="008C264F"/>
    <w:rsid w:val="008C4CED"/>
    <w:rsid w:val="008D074D"/>
    <w:rsid w:val="008D5274"/>
    <w:rsid w:val="008D701E"/>
    <w:rsid w:val="008E01D2"/>
    <w:rsid w:val="008E0A7F"/>
    <w:rsid w:val="008E29DD"/>
    <w:rsid w:val="008E3067"/>
    <w:rsid w:val="008E4C98"/>
    <w:rsid w:val="008E5FDA"/>
    <w:rsid w:val="008E6046"/>
    <w:rsid w:val="008E612A"/>
    <w:rsid w:val="008E6D50"/>
    <w:rsid w:val="008F3F49"/>
    <w:rsid w:val="008F52AF"/>
    <w:rsid w:val="008F6D59"/>
    <w:rsid w:val="008F7E9D"/>
    <w:rsid w:val="00903836"/>
    <w:rsid w:val="00904427"/>
    <w:rsid w:val="00904432"/>
    <w:rsid w:val="00907A4E"/>
    <w:rsid w:val="009146E2"/>
    <w:rsid w:val="0092050C"/>
    <w:rsid w:val="009236E3"/>
    <w:rsid w:val="00925155"/>
    <w:rsid w:val="00926546"/>
    <w:rsid w:val="0092665A"/>
    <w:rsid w:val="00932A88"/>
    <w:rsid w:val="00934D46"/>
    <w:rsid w:val="00941A2C"/>
    <w:rsid w:val="0094502D"/>
    <w:rsid w:val="00953C92"/>
    <w:rsid w:val="0095440A"/>
    <w:rsid w:val="00954C7F"/>
    <w:rsid w:val="00955C79"/>
    <w:rsid w:val="00957D11"/>
    <w:rsid w:val="00960360"/>
    <w:rsid w:val="009648FD"/>
    <w:rsid w:val="009752C9"/>
    <w:rsid w:val="009760EB"/>
    <w:rsid w:val="009769D5"/>
    <w:rsid w:val="009777E2"/>
    <w:rsid w:val="00981498"/>
    <w:rsid w:val="00982817"/>
    <w:rsid w:val="00982F23"/>
    <w:rsid w:val="00987A7B"/>
    <w:rsid w:val="00990EEA"/>
    <w:rsid w:val="00994FEF"/>
    <w:rsid w:val="00996485"/>
    <w:rsid w:val="009967E6"/>
    <w:rsid w:val="00996D34"/>
    <w:rsid w:val="009A107C"/>
    <w:rsid w:val="009A1180"/>
    <w:rsid w:val="009A3063"/>
    <w:rsid w:val="009A4849"/>
    <w:rsid w:val="009A5F30"/>
    <w:rsid w:val="009A6140"/>
    <w:rsid w:val="009B0492"/>
    <w:rsid w:val="009B14D0"/>
    <w:rsid w:val="009B23F7"/>
    <w:rsid w:val="009B6056"/>
    <w:rsid w:val="009B6200"/>
    <w:rsid w:val="009C0C4F"/>
    <w:rsid w:val="009C2E01"/>
    <w:rsid w:val="009C4B03"/>
    <w:rsid w:val="009D090B"/>
    <w:rsid w:val="009D218D"/>
    <w:rsid w:val="009D43B1"/>
    <w:rsid w:val="009D5131"/>
    <w:rsid w:val="009E1497"/>
    <w:rsid w:val="009E19C1"/>
    <w:rsid w:val="009E3B81"/>
    <w:rsid w:val="009E4CE1"/>
    <w:rsid w:val="009F0805"/>
    <w:rsid w:val="009F0840"/>
    <w:rsid w:val="009F0978"/>
    <w:rsid w:val="009F4449"/>
    <w:rsid w:val="009F5B5F"/>
    <w:rsid w:val="00A010DD"/>
    <w:rsid w:val="00A04028"/>
    <w:rsid w:val="00A0447D"/>
    <w:rsid w:val="00A07E33"/>
    <w:rsid w:val="00A13E41"/>
    <w:rsid w:val="00A14662"/>
    <w:rsid w:val="00A14E4F"/>
    <w:rsid w:val="00A16CF7"/>
    <w:rsid w:val="00A1746E"/>
    <w:rsid w:val="00A17B31"/>
    <w:rsid w:val="00A17BAD"/>
    <w:rsid w:val="00A36762"/>
    <w:rsid w:val="00A424C5"/>
    <w:rsid w:val="00A477E9"/>
    <w:rsid w:val="00A47EF3"/>
    <w:rsid w:val="00A51486"/>
    <w:rsid w:val="00A5350E"/>
    <w:rsid w:val="00A5550C"/>
    <w:rsid w:val="00A60AF4"/>
    <w:rsid w:val="00A65636"/>
    <w:rsid w:val="00A67166"/>
    <w:rsid w:val="00A704FC"/>
    <w:rsid w:val="00A70EFF"/>
    <w:rsid w:val="00A75894"/>
    <w:rsid w:val="00A75F88"/>
    <w:rsid w:val="00A778A3"/>
    <w:rsid w:val="00A83A40"/>
    <w:rsid w:val="00A925BE"/>
    <w:rsid w:val="00A929E7"/>
    <w:rsid w:val="00A932F3"/>
    <w:rsid w:val="00A94325"/>
    <w:rsid w:val="00A97428"/>
    <w:rsid w:val="00A976C3"/>
    <w:rsid w:val="00AA0F35"/>
    <w:rsid w:val="00AA5E51"/>
    <w:rsid w:val="00AA6997"/>
    <w:rsid w:val="00AA775B"/>
    <w:rsid w:val="00AA7B75"/>
    <w:rsid w:val="00AB5DAF"/>
    <w:rsid w:val="00AB6FB3"/>
    <w:rsid w:val="00AC57FA"/>
    <w:rsid w:val="00AC602E"/>
    <w:rsid w:val="00AE482B"/>
    <w:rsid w:val="00AE54C9"/>
    <w:rsid w:val="00AF1321"/>
    <w:rsid w:val="00AF44FB"/>
    <w:rsid w:val="00AF7BFD"/>
    <w:rsid w:val="00B01991"/>
    <w:rsid w:val="00B01BC6"/>
    <w:rsid w:val="00B02C1B"/>
    <w:rsid w:val="00B03359"/>
    <w:rsid w:val="00B04086"/>
    <w:rsid w:val="00B04EC7"/>
    <w:rsid w:val="00B05241"/>
    <w:rsid w:val="00B06897"/>
    <w:rsid w:val="00B0693B"/>
    <w:rsid w:val="00B06F3D"/>
    <w:rsid w:val="00B079A2"/>
    <w:rsid w:val="00B16190"/>
    <w:rsid w:val="00B170F5"/>
    <w:rsid w:val="00B20840"/>
    <w:rsid w:val="00B22F74"/>
    <w:rsid w:val="00B25C23"/>
    <w:rsid w:val="00B2615C"/>
    <w:rsid w:val="00B27C99"/>
    <w:rsid w:val="00B326C2"/>
    <w:rsid w:val="00B32ED6"/>
    <w:rsid w:val="00B36FF6"/>
    <w:rsid w:val="00B40487"/>
    <w:rsid w:val="00B42295"/>
    <w:rsid w:val="00B438F1"/>
    <w:rsid w:val="00B468BF"/>
    <w:rsid w:val="00B4768A"/>
    <w:rsid w:val="00B47F80"/>
    <w:rsid w:val="00B50302"/>
    <w:rsid w:val="00B52D20"/>
    <w:rsid w:val="00B55004"/>
    <w:rsid w:val="00B55F59"/>
    <w:rsid w:val="00B65D6D"/>
    <w:rsid w:val="00B72D3B"/>
    <w:rsid w:val="00B77613"/>
    <w:rsid w:val="00B805E0"/>
    <w:rsid w:val="00B860C7"/>
    <w:rsid w:val="00B87858"/>
    <w:rsid w:val="00B917CE"/>
    <w:rsid w:val="00B92DC4"/>
    <w:rsid w:val="00B94F40"/>
    <w:rsid w:val="00B9708C"/>
    <w:rsid w:val="00BA1780"/>
    <w:rsid w:val="00BA1E21"/>
    <w:rsid w:val="00BA29ED"/>
    <w:rsid w:val="00BA4C6F"/>
    <w:rsid w:val="00BA6A4D"/>
    <w:rsid w:val="00BB1178"/>
    <w:rsid w:val="00BB5BE8"/>
    <w:rsid w:val="00BC1D52"/>
    <w:rsid w:val="00BC60C3"/>
    <w:rsid w:val="00BC75A5"/>
    <w:rsid w:val="00BD10E7"/>
    <w:rsid w:val="00BD4421"/>
    <w:rsid w:val="00BD48ED"/>
    <w:rsid w:val="00BD5625"/>
    <w:rsid w:val="00BD7E47"/>
    <w:rsid w:val="00BE2D36"/>
    <w:rsid w:val="00BE35B3"/>
    <w:rsid w:val="00BE7CAA"/>
    <w:rsid w:val="00BE7EE3"/>
    <w:rsid w:val="00BF0A70"/>
    <w:rsid w:val="00BF108D"/>
    <w:rsid w:val="00BF2CCB"/>
    <w:rsid w:val="00BF5789"/>
    <w:rsid w:val="00BF6632"/>
    <w:rsid w:val="00BF66FC"/>
    <w:rsid w:val="00BF7D04"/>
    <w:rsid w:val="00C00DC2"/>
    <w:rsid w:val="00C014AD"/>
    <w:rsid w:val="00C01C69"/>
    <w:rsid w:val="00C05F69"/>
    <w:rsid w:val="00C0722E"/>
    <w:rsid w:val="00C076EC"/>
    <w:rsid w:val="00C11A42"/>
    <w:rsid w:val="00C126E0"/>
    <w:rsid w:val="00C12A6F"/>
    <w:rsid w:val="00C13A4B"/>
    <w:rsid w:val="00C14DE2"/>
    <w:rsid w:val="00C15446"/>
    <w:rsid w:val="00C15466"/>
    <w:rsid w:val="00C1576B"/>
    <w:rsid w:val="00C16125"/>
    <w:rsid w:val="00C1704D"/>
    <w:rsid w:val="00C21D8B"/>
    <w:rsid w:val="00C23722"/>
    <w:rsid w:val="00C243A1"/>
    <w:rsid w:val="00C271B8"/>
    <w:rsid w:val="00C336E8"/>
    <w:rsid w:val="00C36358"/>
    <w:rsid w:val="00C403CA"/>
    <w:rsid w:val="00C421DF"/>
    <w:rsid w:val="00C4457C"/>
    <w:rsid w:val="00C47576"/>
    <w:rsid w:val="00C50EA9"/>
    <w:rsid w:val="00C51EA7"/>
    <w:rsid w:val="00C6137E"/>
    <w:rsid w:val="00C61EE0"/>
    <w:rsid w:val="00C624F8"/>
    <w:rsid w:val="00C679CD"/>
    <w:rsid w:val="00C714FB"/>
    <w:rsid w:val="00C71A29"/>
    <w:rsid w:val="00C763B6"/>
    <w:rsid w:val="00C85C89"/>
    <w:rsid w:val="00C903AA"/>
    <w:rsid w:val="00C9283D"/>
    <w:rsid w:val="00C93FD8"/>
    <w:rsid w:val="00C9484B"/>
    <w:rsid w:val="00CA28CE"/>
    <w:rsid w:val="00CA2E3D"/>
    <w:rsid w:val="00CA3BB9"/>
    <w:rsid w:val="00CA5C9E"/>
    <w:rsid w:val="00CB1B0A"/>
    <w:rsid w:val="00CB6DA0"/>
    <w:rsid w:val="00CC2541"/>
    <w:rsid w:val="00CC527C"/>
    <w:rsid w:val="00CD0B0D"/>
    <w:rsid w:val="00CD23FF"/>
    <w:rsid w:val="00CD437E"/>
    <w:rsid w:val="00CE0176"/>
    <w:rsid w:val="00CE07C2"/>
    <w:rsid w:val="00CE1AFA"/>
    <w:rsid w:val="00CE291D"/>
    <w:rsid w:val="00CE308F"/>
    <w:rsid w:val="00CE4CEE"/>
    <w:rsid w:val="00CE77AD"/>
    <w:rsid w:val="00CF3888"/>
    <w:rsid w:val="00CF4863"/>
    <w:rsid w:val="00CF56C0"/>
    <w:rsid w:val="00D02A0A"/>
    <w:rsid w:val="00D17B9C"/>
    <w:rsid w:val="00D20175"/>
    <w:rsid w:val="00D213B8"/>
    <w:rsid w:val="00D23D6D"/>
    <w:rsid w:val="00D27F5B"/>
    <w:rsid w:val="00D31703"/>
    <w:rsid w:val="00D3534D"/>
    <w:rsid w:val="00D36DF5"/>
    <w:rsid w:val="00D37251"/>
    <w:rsid w:val="00D401F6"/>
    <w:rsid w:val="00D46CA8"/>
    <w:rsid w:val="00D55F0E"/>
    <w:rsid w:val="00D57F69"/>
    <w:rsid w:val="00D60D79"/>
    <w:rsid w:val="00D6195B"/>
    <w:rsid w:val="00D638A0"/>
    <w:rsid w:val="00D63E58"/>
    <w:rsid w:val="00D650B5"/>
    <w:rsid w:val="00D67213"/>
    <w:rsid w:val="00D67B6A"/>
    <w:rsid w:val="00D703B8"/>
    <w:rsid w:val="00D72AFC"/>
    <w:rsid w:val="00D73D2F"/>
    <w:rsid w:val="00D76983"/>
    <w:rsid w:val="00D80992"/>
    <w:rsid w:val="00D84F3C"/>
    <w:rsid w:val="00D85AC0"/>
    <w:rsid w:val="00D85D5A"/>
    <w:rsid w:val="00D8748C"/>
    <w:rsid w:val="00D93E75"/>
    <w:rsid w:val="00D95660"/>
    <w:rsid w:val="00DA0C0B"/>
    <w:rsid w:val="00DA3ACB"/>
    <w:rsid w:val="00DA647A"/>
    <w:rsid w:val="00DA67B7"/>
    <w:rsid w:val="00DA67DD"/>
    <w:rsid w:val="00DB34FC"/>
    <w:rsid w:val="00DB56B0"/>
    <w:rsid w:val="00DB7003"/>
    <w:rsid w:val="00DC24AB"/>
    <w:rsid w:val="00DC46DE"/>
    <w:rsid w:val="00DD005B"/>
    <w:rsid w:val="00DD3F88"/>
    <w:rsid w:val="00DD6359"/>
    <w:rsid w:val="00DE0CF8"/>
    <w:rsid w:val="00DE10FA"/>
    <w:rsid w:val="00DE15CD"/>
    <w:rsid w:val="00DE381A"/>
    <w:rsid w:val="00DE3EAD"/>
    <w:rsid w:val="00DE3FFC"/>
    <w:rsid w:val="00DF3FF7"/>
    <w:rsid w:val="00DF40DD"/>
    <w:rsid w:val="00DF70E3"/>
    <w:rsid w:val="00E01BAB"/>
    <w:rsid w:val="00E02159"/>
    <w:rsid w:val="00E034E6"/>
    <w:rsid w:val="00E039D5"/>
    <w:rsid w:val="00E04F44"/>
    <w:rsid w:val="00E13B66"/>
    <w:rsid w:val="00E16D31"/>
    <w:rsid w:val="00E2049E"/>
    <w:rsid w:val="00E31B93"/>
    <w:rsid w:val="00E3551D"/>
    <w:rsid w:val="00E36B7E"/>
    <w:rsid w:val="00E4162B"/>
    <w:rsid w:val="00E46661"/>
    <w:rsid w:val="00E4734A"/>
    <w:rsid w:val="00E47D8B"/>
    <w:rsid w:val="00E51142"/>
    <w:rsid w:val="00E51E6C"/>
    <w:rsid w:val="00E570D7"/>
    <w:rsid w:val="00E6097B"/>
    <w:rsid w:val="00E61BC1"/>
    <w:rsid w:val="00E63D44"/>
    <w:rsid w:val="00E648EA"/>
    <w:rsid w:val="00E71EAE"/>
    <w:rsid w:val="00E775AF"/>
    <w:rsid w:val="00E77F06"/>
    <w:rsid w:val="00E80C36"/>
    <w:rsid w:val="00E81816"/>
    <w:rsid w:val="00E83C7B"/>
    <w:rsid w:val="00E86E2E"/>
    <w:rsid w:val="00E87184"/>
    <w:rsid w:val="00E90805"/>
    <w:rsid w:val="00E90A69"/>
    <w:rsid w:val="00E959EC"/>
    <w:rsid w:val="00E9611D"/>
    <w:rsid w:val="00EA1F16"/>
    <w:rsid w:val="00EA262A"/>
    <w:rsid w:val="00EA2FFA"/>
    <w:rsid w:val="00EB2A0B"/>
    <w:rsid w:val="00EB34CC"/>
    <w:rsid w:val="00EB4F13"/>
    <w:rsid w:val="00EB7DE9"/>
    <w:rsid w:val="00EC0418"/>
    <w:rsid w:val="00EC4352"/>
    <w:rsid w:val="00EC5FE2"/>
    <w:rsid w:val="00EC62C9"/>
    <w:rsid w:val="00EC73D3"/>
    <w:rsid w:val="00ED25BF"/>
    <w:rsid w:val="00ED27BC"/>
    <w:rsid w:val="00ED2AC9"/>
    <w:rsid w:val="00ED2E1C"/>
    <w:rsid w:val="00ED3C9B"/>
    <w:rsid w:val="00ED6CCD"/>
    <w:rsid w:val="00ED7AAD"/>
    <w:rsid w:val="00EE0F02"/>
    <w:rsid w:val="00EE13E7"/>
    <w:rsid w:val="00EE2F10"/>
    <w:rsid w:val="00EE40B0"/>
    <w:rsid w:val="00EE558F"/>
    <w:rsid w:val="00EF0751"/>
    <w:rsid w:val="00EF6671"/>
    <w:rsid w:val="00EF7432"/>
    <w:rsid w:val="00F001F5"/>
    <w:rsid w:val="00F01729"/>
    <w:rsid w:val="00F02BE1"/>
    <w:rsid w:val="00F03A9F"/>
    <w:rsid w:val="00F06643"/>
    <w:rsid w:val="00F076A3"/>
    <w:rsid w:val="00F11646"/>
    <w:rsid w:val="00F1217E"/>
    <w:rsid w:val="00F13446"/>
    <w:rsid w:val="00F1526A"/>
    <w:rsid w:val="00F2159F"/>
    <w:rsid w:val="00F21671"/>
    <w:rsid w:val="00F24B3A"/>
    <w:rsid w:val="00F25F49"/>
    <w:rsid w:val="00F27143"/>
    <w:rsid w:val="00F3335A"/>
    <w:rsid w:val="00F339F4"/>
    <w:rsid w:val="00F35424"/>
    <w:rsid w:val="00F3798B"/>
    <w:rsid w:val="00F430C0"/>
    <w:rsid w:val="00F43DF7"/>
    <w:rsid w:val="00F446AF"/>
    <w:rsid w:val="00F4502B"/>
    <w:rsid w:val="00F469BF"/>
    <w:rsid w:val="00F478DB"/>
    <w:rsid w:val="00F537FF"/>
    <w:rsid w:val="00F56B11"/>
    <w:rsid w:val="00F64748"/>
    <w:rsid w:val="00F6568D"/>
    <w:rsid w:val="00F66A35"/>
    <w:rsid w:val="00F70FA0"/>
    <w:rsid w:val="00F7117D"/>
    <w:rsid w:val="00F83287"/>
    <w:rsid w:val="00F83D13"/>
    <w:rsid w:val="00F95882"/>
    <w:rsid w:val="00F958F4"/>
    <w:rsid w:val="00F96E95"/>
    <w:rsid w:val="00FA0381"/>
    <w:rsid w:val="00FA264C"/>
    <w:rsid w:val="00FA4EE9"/>
    <w:rsid w:val="00FA6B32"/>
    <w:rsid w:val="00FB09B4"/>
    <w:rsid w:val="00FB225B"/>
    <w:rsid w:val="00FB24A8"/>
    <w:rsid w:val="00FB5248"/>
    <w:rsid w:val="00FB6194"/>
    <w:rsid w:val="00FC12C9"/>
    <w:rsid w:val="00FC252C"/>
    <w:rsid w:val="00FC3711"/>
    <w:rsid w:val="00FD045C"/>
    <w:rsid w:val="00FD20E7"/>
    <w:rsid w:val="00FD25BD"/>
    <w:rsid w:val="00FD555F"/>
    <w:rsid w:val="00FD59A6"/>
    <w:rsid w:val="00FD6AC9"/>
    <w:rsid w:val="00FD7B61"/>
    <w:rsid w:val="00FD7CA6"/>
    <w:rsid w:val="00FE07B1"/>
    <w:rsid w:val="00FE1AA6"/>
    <w:rsid w:val="00FE5164"/>
    <w:rsid w:val="00FE66E5"/>
    <w:rsid w:val="00FE746C"/>
    <w:rsid w:val="00FE7811"/>
    <w:rsid w:val="00FF0EAC"/>
    <w:rsid w:val="00FF3B5D"/>
    <w:rsid w:val="00FF6196"/>
    <w:rsid w:val="00FF6D9B"/>
    <w:rsid w:val="00FF7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ABBEBF"/>
  <w15:chartTrackingRefBased/>
  <w15:docId w15:val="{C906CE20-5634-4A83-9268-ECD28C723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E54C9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kern w:val="0"/>
      <w:sz w:val="20"/>
      <w:lang w:val="en-US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AE54C9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AE54C9"/>
    <w:pPr>
      <w:spacing w:after="200" w:line="220" w:lineRule="atLeast"/>
      <w:ind w:firstLine="0"/>
      <w:contextualSpacing/>
      <w:jc w:val="center"/>
    </w:pPr>
    <w:rPr>
      <w:sz w:val="18"/>
    </w:rPr>
  </w:style>
  <w:style w:type="paragraph" w:customStyle="1" w:styleId="author">
    <w:name w:val="author"/>
    <w:basedOn w:val="Normal"/>
    <w:next w:val="address"/>
    <w:rsid w:val="00AE54C9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rsid w:val="00AE54C9"/>
    <w:pPr>
      <w:numPr>
        <w:numId w:val="1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AE54C9"/>
    <w:rPr>
      <w:rFonts w:ascii="Courier" w:hAnsi="Courier"/>
      <w:noProof/>
    </w:rPr>
  </w:style>
  <w:style w:type="paragraph" w:customStyle="1" w:styleId="figurecaption">
    <w:name w:val="figurecaption"/>
    <w:basedOn w:val="Normal"/>
    <w:next w:val="Normal"/>
    <w:rsid w:val="00AE54C9"/>
    <w:pPr>
      <w:keepNext/>
      <w:keepLines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heading1">
    <w:name w:val="heading1"/>
    <w:basedOn w:val="Normal"/>
    <w:next w:val="p1a"/>
    <w:qFormat/>
    <w:rsid w:val="00B65D6D"/>
    <w:pPr>
      <w:keepNext/>
      <w:keepLines/>
      <w:numPr>
        <w:numId w:val="2"/>
      </w:numPr>
      <w:suppressAutoHyphens/>
      <w:spacing w:before="360" w:after="240" w:line="300" w:lineRule="atLeast"/>
      <w:ind w:right="567"/>
      <w:jc w:val="left"/>
      <w:outlineLvl w:val="0"/>
    </w:pPr>
    <w:rPr>
      <w:b/>
    </w:rPr>
  </w:style>
  <w:style w:type="paragraph" w:customStyle="1" w:styleId="heading2">
    <w:name w:val="heading2"/>
    <w:basedOn w:val="Normal"/>
    <w:next w:val="p1a"/>
    <w:qFormat/>
    <w:rsid w:val="00AE54C9"/>
    <w:pPr>
      <w:keepNext/>
      <w:keepLines/>
      <w:numPr>
        <w:ilvl w:val="1"/>
        <w:numId w:val="2"/>
      </w:numPr>
      <w:suppressAutoHyphens/>
      <w:spacing w:before="360" w:after="160"/>
      <w:ind w:right="567"/>
      <w:jc w:val="left"/>
      <w:outlineLvl w:val="1"/>
    </w:pPr>
    <w:rPr>
      <w:b/>
    </w:rPr>
  </w:style>
  <w:style w:type="numbering" w:customStyle="1" w:styleId="headings">
    <w:name w:val="headings"/>
    <w:basedOn w:val="NoList"/>
    <w:rsid w:val="00AE54C9"/>
    <w:pPr>
      <w:numPr>
        <w:numId w:val="2"/>
      </w:numPr>
    </w:pPr>
  </w:style>
  <w:style w:type="paragraph" w:customStyle="1" w:styleId="image">
    <w:name w:val="image"/>
    <w:basedOn w:val="Normal"/>
    <w:next w:val="Normal"/>
    <w:rsid w:val="00AE54C9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rsid w:val="00AE54C9"/>
    <w:pPr>
      <w:numPr>
        <w:numId w:val="1"/>
      </w:numPr>
    </w:pPr>
  </w:style>
  <w:style w:type="paragraph" w:customStyle="1" w:styleId="keywords">
    <w:name w:val="keywords"/>
    <w:basedOn w:val="abstract"/>
    <w:next w:val="heading1"/>
    <w:rsid w:val="00AE54C9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iPriority w:val="99"/>
    <w:unhideWhenUsed/>
    <w:rsid w:val="00AE54C9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E54C9"/>
    <w:rPr>
      <w:rFonts w:ascii="Times New Roman" w:eastAsia="Times New Roman" w:hAnsi="Times New Roman" w:cs="Times New Roman"/>
      <w:kern w:val="0"/>
      <w:sz w:val="18"/>
      <w:szCs w:val="18"/>
      <w:lang w:val="en-US" w:bidi="ar-SA"/>
      <w14:ligatures w14:val="none"/>
    </w:rPr>
  </w:style>
  <w:style w:type="paragraph" w:customStyle="1" w:styleId="p1a">
    <w:name w:val="p1a"/>
    <w:basedOn w:val="Normal"/>
    <w:next w:val="Normal"/>
    <w:rsid w:val="00AE54C9"/>
    <w:pPr>
      <w:ind w:firstLine="0"/>
    </w:pPr>
  </w:style>
  <w:style w:type="paragraph" w:customStyle="1" w:styleId="referenceitem">
    <w:name w:val="referenceitem"/>
    <w:basedOn w:val="Normal"/>
    <w:rsid w:val="00AE54C9"/>
    <w:pPr>
      <w:numPr>
        <w:numId w:val="3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AE54C9"/>
    <w:pPr>
      <w:numPr>
        <w:numId w:val="12"/>
      </w:numPr>
    </w:pPr>
  </w:style>
  <w:style w:type="paragraph" w:customStyle="1" w:styleId="papertitle">
    <w:name w:val="papertitle"/>
    <w:basedOn w:val="Normal"/>
    <w:next w:val="author"/>
    <w:rsid w:val="00AE54C9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tablecaption">
    <w:name w:val="tablecaption"/>
    <w:basedOn w:val="Normal"/>
    <w:next w:val="Normal"/>
    <w:rsid w:val="00AE54C9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FD7B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B6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534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7B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A7BB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1A7BBB"/>
    <w:rPr>
      <w:rFonts w:ascii="Times New Roman" w:eastAsia="Times New Roman" w:hAnsi="Times New Roman" w:cs="Times New Roman"/>
      <w:kern w:val="0"/>
      <w:sz w:val="20"/>
      <w:lang w:val="en-US" w:bidi="ar-SA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7B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7BBB"/>
    <w:rPr>
      <w:rFonts w:ascii="Times New Roman" w:eastAsia="Times New Roman" w:hAnsi="Times New Roman" w:cs="Times New Roman"/>
      <w:b/>
      <w:bCs/>
      <w:kern w:val="0"/>
      <w:sz w:val="20"/>
      <w:lang w:val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46CA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CA8"/>
    <w:rPr>
      <w:rFonts w:ascii="Times New Roman" w:eastAsia="Times New Roman" w:hAnsi="Times New Roman" w:cs="Times New Roman"/>
      <w:kern w:val="0"/>
      <w:sz w:val="20"/>
      <w:lang w:val="en-US" w:bidi="ar-SA"/>
      <w14:ligatures w14:val="none"/>
    </w:rPr>
  </w:style>
  <w:style w:type="numbering" w:customStyle="1" w:styleId="arabnumitem">
    <w:name w:val="arabnumitem"/>
    <w:basedOn w:val="NoList"/>
    <w:rsid w:val="00160BDC"/>
    <w:pPr>
      <w:numPr>
        <w:numId w:val="9"/>
      </w:numPr>
    </w:pPr>
  </w:style>
  <w:style w:type="paragraph" w:customStyle="1" w:styleId="numitem">
    <w:name w:val="numitem"/>
    <w:basedOn w:val="Normal"/>
    <w:rsid w:val="00160BDC"/>
    <w:pPr>
      <w:numPr>
        <w:numId w:val="9"/>
      </w:numPr>
      <w:spacing w:before="160" w:after="16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001F5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326C2"/>
    <w:rPr>
      <w:color w:val="666666"/>
    </w:rPr>
  </w:style>
  <w:style w:type="paragraph" w:styleId="Bibliography">
    <w:name w:val="Bibliography"/>
    <w:basedOn w:val="Normal"/>
    <w:next w:val="Normal"/>
    <w:uiPriority w:val="37"/>
    <w:unhideWhenUsed/>
    <w:rsid w:val="003F6C6F"/>
    <w:pPr>
      <w:spacing w:line="480" w:lineRule="atLeast"/>
      <w:ind w:left="720" w:hanging="720"/>
    </w:pPr>
  </w:style>
  <w:style w:type="paragraph" w:styleId="Revision">
    <w:name w:val="Revision"/>
    <w:hidden/>
    <w:uiPriority w:val="99"/>
    <w:semiHidden/>
    <w:rsid w:val="00B65D6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lang w:val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7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6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6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1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15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98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5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78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9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8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9DDFA-921C-4AAB-A137-A2BD31E37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formant Multilingual Modulated and Multiplexed Memory Distilled Model with Adaptive Activation Ensembles</vt:lpstr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t Multilingual Modulated and Multiplexed Memory Distilled Model with Adaptive Activation Ensembles Results</dc:title>
  <dc:subject/>
  <dc:creator>Subrit Dikshit</dc:creator>
  <cp:keywords/>
  <dc:description/>
  <cp:lastModifiedBy>Me</cp:lastModifiedBy>
  <cp:revision>4</cp:revision>
  <cp:lastPrinted>2025-02-04T04:17:00Z</cp:lastPrinted>
  <dcterms:created xsi:type="dcterms:W3CDTF">2025-05-15T06:29:00Z</dcterms:created>
  <dcterms:modified xsi:type="dcterms:W3CDTF">2025-05-1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e7f5bb5260a5631d4c696f9840229764e8aabcf67a5cecfe8a8f53e45d13bb</vt:lpwstr>
  </property>
  <property fmtid="{D5CDD505-2E9C-101B-9397-08002B2CF9AE}" pid="3" name="ZOTERO_PREF_1">
    <vt:lpwstr>&lt;data data-version="3" zotero-version="7.0.11"&gt;&lt;session id="ipk7p26F"/&gt;&lt;style id="http://www.zotero.org/styles/apa-numeric-superscript-brackets" locale="en-US" hasBibliography="1" bibliographyStyleHasBeenSet="1"/&gt;&lt;prefs&gt;&lt;pref name="fieldType" value="Field</vt:lpwstr>
  </property>
  <property fmtid="{D5CDD505-2E9C-101B-9397-08002B2CF9AE}" pid="4" name="ZOTERO_PREF_2">
    <vt:lpwstr>"/&gt;&lt;/prefs&gt;&lt;/data&gt;</vt:lpwstr>
  </property>
</Properties>
</file>